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33469" w14:textId="314E25BB" w:rsidR="00B81E90" w:rsidRDefault="001A6CCE" w:rsidP="001A6CCE">
      <w:pPr>
        <w:jc w:val="center"/>
        <w:rPr>
          <w:sz w:val="28"/>
          <w:szCs w:val="28"/>
          <w:u w:val="single"/>
        </w:rPr>
      </w:pPr>
      <w:bookmarkStart w:id="0" w:name="_GoBack"/>
      <w:bookmarkEnd w:id="0"/>
      <w:r>
        <w:rPr>
          <w:sz w:val="28"/>
          <w:szCs w:val="28"/>
          <w:u w:val="single"/>
        </w:rPr>
        <w:t>Trinity United Church Special Official Board Minutes</w:t>
      </w:r>
    </w:p>
    <w:p w14:paraId="606A20FC" w14:textId="23D1263C" w:rsidR="001A6CCE" w:rsidRPr="00C97D9A" w:rsidRDefault="001A6CCE" w:rsidP="00C97D9A">
      <w:pPr>
        <w:jc w:val="center"/>
        <w:rPr>
          <w:sz w:val="28"/>
          <w:szCs w:val="28"/>
        </w:rPr>
      </w:pPr>
      <w:r>
        <w:rPr>
          <w:sz w:val="28"/>
          <w:szCs w:val="28"/>
          <w:u w:val="single"/>
        </w:rPr>
        <w:t>December 27, 2018</w:t>
      </w:r>
    </w:p>
    <w:p w14:paraId="1D9E5F4D" w14:textId="06F9DB20" w:rsidR="00F87CA4" w:rsidRPr="00F87CA4" w:rsidRDefault="00C97D9A" w:rsidP="00C97D9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ission:  </w:t>
      </w:r>
      <w:r w:rsidR="00F87CA4">
        <w:rPr>
          <w:b/>
          <w:sz w:val="28"/>
          <w:szCs w:val="28"/>
        </w:rPr>
        <w:t>To Grow in Faith, Fellowship and Service with Christ Jesus.</w:t>
      </w:r>
    </w:p>
    <w:p w14:paraId="35F4F32B" w14:textId="5CF9E5F2" w:rsidR="001A6CCE" w:rsidRDefault="001A6CCE" w:rsidP="001A6CCE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Present:  </w:t>
      </w:r>
      <w:r>
        <w:rPr>
          <w:sz w:val="28"/>
          <w:szCs w:val="28"/>
        </w:rPr>
        <w:t>Miranda Edwards (Chair), Louise Hume (Acting Secretary), Linda Friesen, Al Friesen, Darlynne Smith, Larry Sage. Alan Silvius, Gloria Mc</w:t>
      </w:r>
      <w:r w:rsidR="00C97D9A">
        <w:rPr>
          <w:sz w:val="28"/>
          <w:szCs w:val="28"/>
        </w:rPr>
        <w:t>M</w:t>
      </w:r>
      <w:r>
        <w:rPr>
          <w:sz w:val="28"/>
          <w:szCs w:val="28"/>
        </w:rPr>
        <w:t>illan</w:t>
      </w:r>
      <w:r w:rsidR="00F87CA4">
        <w:rPr>
          <w:sz w:val="28"/>
          <w:szCs w:val="28"/>
        </w:rPr>
        <w:t>, Rev. Doug Neufeld.</w:t>
      </w:r>
    </w:p>
    <w:p w14:paraId="09955014" w14:textId="09FB5769" w:rsidR="001A6CCE" w:rsidRDefault="001A6CCE" w:rsidP="001A6CCE">
      <w:pPr>
        <w:rPr>
          <w:sz w:val="28"/>
          <w:szCs w:val="28"/>
        </w:rPr>
      </w:pPr>
      <w:r>
        <w:rPr>
          <w:b/>
          <w:sz w:val="28"/>
          <w:szCs w:val="28"/>
        </w:rPr>
        <w:t>Regrets:</w:t>
      </w:r>
      <w:r>
        <w:rPr>
          <w:sz w:val="28"/>
          <w:szCs w:val="28"/>
        </w:rPr>
        <w:t xml:space="preserve">  Lennie Lamirande, Lois Riley, Shirley Kernahan, Barb Jones,, Keith Privat</w:t>
      </w:r>
    </w:p>
    <w:p w14:paraId="0A551E2E" w14:textId="32D61D5D" w:rsidR="00F87CA4" w:rsidRDefault="00F87CA4" w:rsidP="001A6CCE">
      <w:pPr>
        <w:rPr>
          <w:sz w:val="28"/>
          <w:szCs w:val="28"/>
        </w:rPr>
      </w:pPr>
      <w:r>
        <w:rPr>
          <w:sz w:val="28"/>
          <w:szCs w:val="28"/>
        </w:rPr>
        <w:t>Shirley Kernahan has agreed to take on the duties of Secretary with the resignation of Barb Jones.  We are in need of a Property Convenor.</w:t>
      </w:r>
    </w:p>
    <w:p w14:paraId="3612F546" w14:textId="6B910829" w:rsidR="001A6CCE" w:rsidRDefault="001A6CCE" w:rsidP="001A6CCE">
      <w:pPr>
        <w:rPr>
          <w:sz w:val="28"/>
          <w:szCs w:val="28"/>
        </w:rPr>
      </w:pPr>
      <w:r>
        <w:rPr>
          <w:sz w:val="28"/>
          <w:szCs w:val="28"/>
        </w:rPr>
        <w:t>The meeting was called to order at 1:05p.m.  Miranda thanked those present for taking time during this holiday week to attend.</w:t>
      </w:r>
    </w:p>
    <w:p w14:paraId="35F2FA37" w14:textId="0F0831FE" w:rsidR="001A6CCE" w:rsidRDefault="001A6CCE" w:rsidP="001A6CCE">
      <w:pPr>
        <w:rPr>
          <w:b/>
          <w:sz w:val="28"/>
          <w:szCs w:val="28"/>
        </w:rPr>
      </w:pPr>
      <w:r>
        <w:rPr>
          <w:b/>
          <w:sz w:val="28"/>
          <w:szCs w:val="28"/>
        </w:rPr>
        <w:t>Covenant of Leadership</w:t>
      </w:r>
    </w:p>
    <w:p w14:paraId="20C1B2B5" w14:textId="77777777" w:rsidR="00F87CA4" w:rsidRDefault="001A6CCE" w:rsidP="001A6CCE">
      <w:pPr>
        <w:rPr>
          <w:sz w:val="28"/>
          <w:szCs w:val="28"/>
        </w:rPr>
      </w:pPr>
      <w:r>
        <w:rPr>
          <w:sz w:val="28"/>
          <w:szCs w:val="28"/>
        </w:rPr>
        <w:t>The meeting has been called to discuss a proposal from The Redeemed Christian Church of God</w:t>
      </w:r>
      <w:r w:rsidR="00F87CA4">
        <w:rPr>
          <w:sz w:val="28"/>
          <w:szCs w:val="28"/>
        </w:rPr>
        <w:t xml:space="preserve"> to use our facilities for their services.   Rev. Doug has drawn up a proposal using the Perogy Lady contract as reference.</w:t>
      </w:r>
    </w:p>
    <w:p w14:paraId="241149B8" w14:textId="77777777" w:rsidR="00F87CA4" w:rsidRDefault="00F87CA4" w:rsidP="001A6CCE">
      <w:pPr>
        <w:rPr>
          <w:sz w:val="28"/>
          <w:szCs w:val="28"/>
        </w:rPr>
      </w:pPr>
      <w:r>
        <w:rPr>
          <w:b/>
          <w:sz w:val="28"/>
          <w:szCs w:val="28"/>
        </w:rPr>
        <w:t>Re: Perogy Lady:</w:t>
      </w:r>
      <w:r>
        <w:rPr>
          <w:sz w:val="28"/>
          <w:szCs w:val="28"/>
        </w:rPr>
        <w:t xml:space="preserve">  No funds have been received to date.  Miranda has met with her; she has promised to have payment by this Friday.</w:t>
      </w:r>
    </w:p>
    <w:p w14:paraId="20F2E81D" w14:textId="3CB758C1" w:rsidR="00F87CA4" w:rsidRDefault="00F87CA4" w:rsidP="001A6CCE">
      <w:pPr>
        <w:rPr>
          <w:sz w:val="28"/>
          <w:szCs w:val="28"/>
        </w:rPr>
      </w:pPr>
      <w:r>
        <w:rPr>
          <w:sz w:val="28"/>
          <w:szCs w:val="28"/>
        </w:rPr>
        <w:t>Nikki had sent an e-mail to Miranda with some concerns re renting our facility based mainly around liability.  A need to check with Ken Knight, Chair of Trustees, as to what Liability Insurance we carry.</w:t>
      </w:r>
      <w:r w:rsidR="00C97D9A">
        <w:rPr>
          <w:sz w:val="28"/>
          <w:szCs w:val="28"/>
        </w:rPr>
        <w:t xml:space="preserve">   We carry ample Liability Insurance.</w:t>
      </w:r>
    </w:p>
    <w:p w14:paraId="4EC0DB16" w14:textId="77777777" w:rsidR="00F87CA4" w:rsidRDefault="00F87CA4" w:rsidP="001A6CCE">
      <w:pPr>
        <w:rPr>
          <w:sz w:val="28"/>
          <w:szCs w:val="28"/>
        </w:rPr>
      </w:pPr>
      <w:r>
        <w:rPr>
          <w:sz w:val="28"/>
          <w:szCs w:val="28"/>
        </w:rPr>
        <w:t>Discussion ensued regarding various concerns that needed to be included in the Contract.</w:t>
      </w:r>
    </w:p>
    <w:p w14:paraId="487292D9" w14:textId="5CA4CA05" w:rsidR="001A6CCE" w:rsidRDefault="00F87CA4" w:rsidP="00F87CA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f payment not in by the 1</w:t>
      </w:r>
      <w:r w:rsidRPr="00F87CA4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of the month</w:t>
      </w:r>
      <w:r w:rsidR="00001D5B">
        <w:rPr>
          <w:sz w:val="28"/>
          <w:szCs w:val="28"/>
        </w:rPr>
        <w:t>, there is breach of Contract with 10 days to pay.</w:t>
      </w:r>
    </w:p>
    <w:p w14:paraId="645AA678" w14:textId="6BC94043" w:rsidR="00001D5B" w:rsidRDefault="00001D5B" w:rsidP="00F87CA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eed to appoint a rental liaison as Board contact for them</w:t>
      </w:r>
    </w:p>
    <w:p w14:paraId="22B32BE6" w14:textId="782FE48F" w:rsidR="00001D5B" w:rsidRDefault="00001D5B" w:rsidP="00F87CA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clude our current rental policy for weddings and funerals.</w:t>
      </w:r>
    </w:p>
    <w:p w14:paraId="60603B7B" w14:textId="557C97F4" w:rsidR="00001D5B" w:rsidRPr="00001D5B" w:rsidRDefault="00001D5B" w:rsidP="00001D5B">
      <w:pPr>
        <w:ind w:left="420"/>
        <w:rPr>
          <w:sz w:val="28"/>
          <w:szCs w:val="28"/>
        </w:rPr>
      </w:pPr>
    </w:p>
    <w:p w14:paraId="4087B23B" w14:textId="60D2FB51" w:rsidR="00001D5B" w:rsidRDefault="00001D5B" w:rsidP="00F87CA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Use of kitchen:  they will use disposable dishes once a month @50.00 per month.</w:t>
      </w:r>
    </w:p>
    <w:p w14:paraId="1900375B" w14:textId="6C1D2F72" w:rsidR="00001D5B" w:rsidRDefault="00001D5B" w:rsidP="00F87CA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# of keys:  2 keys should be sufficient.</w:t>
      </w:r>
    </w:p>
    <w:p w14:paraId="36B22984" w14:textId="0F412ABE" w:rsidR="00001D5B" w:rsidRDefault="00001D5B" w:rsidP="00F87CA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s there extra work for the caretaker?  Time will tell if this is necessary.</w:t>
      </w:r>
    </w:p>
    <w:p w14:paraId="19285D4A" w14:textId="36878E78" w:rsidR="00001D5B" w:rsidRDefault="00001D5B" w:rsidP="00001D5B">
      <w:pPr>
        <w:rPr>
          <w:sz w:val="28"/>
          <w:szCs w:val="28"/>
        </w:rPr>
      </w:pPr>
      <w:r>
        <w:rPr>
          <w:sz w:val="28"/>
          <w:szCs w:val="28"/>
        </w:rPr>
        <w:t>If starting date is postponed past January 1, 2019, rental will be pr</w:t>
      </w:r>
      <w:r w:rsidR="00C97D9A">
        <w:rPr>
          <w:sz w:val="28"/>
          <w:szCs w:val="28"/>
        </w:rPr>
        <w:t>o</w:t>
      </w:r>
      <w:r>
        <w:rPr>
          <w:sz w:val="28"/>
          <w:szCs w:val="28"/>
        </w:rPr>
        <w:t>rated</w:t>
      </w:r>
    </w:p>
    <w:p w14:paraId="358915F0" w14:textId="11F06DEB" w:rsidR="00001D5B" w:rsidRDefault="00001D5B" w:rsidP="00001D5B">
      <w:pPr>
        <w:rPr>
          <w:sz w:val="28"/>
          <w:szCs w:val="28"/>
        </w:rPr>
      </w:pPr>
      <w:r>
        <w:rPr>
          <w:b/>
          <w:sz w:val="28"/>
          <w:szCs w:val="28"/>
        </w:rPr>
        <w:t>Motion:</w:t>
      </w:r>
      <w:r>
        <w:rPr>
          <w:sz w:val="28"/>
          <w:szCs w:val="28"/>
        </w:rPr>
        <w:t xml:space="preserve">  Darlynne Smith/Alan Silvius  That the Board accept the draft agreement with added amendments to begin January 1, 2019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sz w:val="28"/>
          <w:szCs w:val="28"/>
          <w:u w:val="single"/>
        </w:rPr>
        <w:t>Carried.</w:t>
      </w:r>
    </w:p>
    <w:p w14:paraId="2F3E6CBA" w14:textId="6D800A73" w:rsidR="00001D5B" w:rsidRDefault="00001D5B" w:rsidP="00001D5B">
      <w:pPr>
        <w:rPr>
          <w:sz w:val="28"/>
          <w:szCs w:val="28"/>
        </w:rPr>
      </w:pPr>
      <w:r>
        <w:rPr>
          <w:sz w:val="28"/>
          <w:szCs w:val="28"/>
        </w:rPr>
        <w:t xml:space="preserve">Rev. Neufeld will </w:t>
      </w:r>
      <w:r w:rsidR="00C97D9A">
        <w:rPr>
          <w:sz w:val="28"/>
          <w:szCs w:val="28"/>
        </w:rPr>
        <w:t>add the amendments and send by e-mail for the Board’s approval.  The vote from those in attendance was unanimous to approve.</w:t>
      </w:r>
    </w:p>
    <w:p w14:paraId="641DC88C" w14:textId="1AC46832" w:rsidR="00C97D9A" w:rsidRDefault="00C97D9A" w:rsidP="00001D5B">
      <w:pPr>
        <w:rPr>
          <w:sz w:val="28"/>
          <w:szCs w:val="28"/>
        </w:rPr>
      </w:pPr>
      <w:r>
        <w:rPr>
          <w:sz w:val="28"/>
          <w:szCs w:val="28"/>
        </w:rPr>
        <w:t>Miranda thanked everyone for their time and input.</w:t>
      </w:r>
    </w:p>
    <w:p w14:paraId="7BDDF631" w14:textId="2C4DA5CB" w:rsidR="00C97D9A" w:rsidRDefault="00C97D9A" w:rsidP="00001D5B">
      <w:pPr>
        <w:rPr>
          <w:sz w:val="28"/>
          <w:szCs w:val="28"/>
        </w:rPr>
      </w:pPr>
      <w:r>
        <w:rPr>
          <w:sz w:val="28"/>
          <w:szCs w:val="28"/>
        </w:rPr>
        <w:t>Meeting adjourned at 2:10p.m.</w:t>
      </w:r>
    </w:p>
    <w:p w14:paraId="50C7B917" w14:textId="31175438" w:rsidR="00C97D9A" w:rsidRDefault="00C97D9A" w:rsidP="00001D5B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D3208A6" w14:textId="77777777" w:rsidR="00C97D9A" w:rsidRPr="00001D5B" w:rsidRDefault="00C97D9A" w:rsidP="00001D5B">
      <w:pPr>
        <w:rPr>
          <w:sz w:val="28"/>
          <w:szCs w:val="28"/>
        </w:rPr>
      </w:pPr>
    </w:p>
    <w:p w14:paraId="556CF179" w14:textId="77777777" w:rsidR="001A6CCE" w:rsidRPr="001A6CCE" w:rsidRDefault="001A6CCE" w:rsidP="001A6CCE">
      <w:pPr>
        <w:rPr>
          <w:sz w:val="28"/>
          <w:szCs w:val="28"/>
        </w:rPr>
      </w:pPr>
    </w:p>
    <w:sectPr w:rsidR="001A6CCE" w:rsidRPr="001A6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FC33FE" w14:textId="77777777" w:rsidR="00466704" w:rsidRDefault="00466704" w:rsidP="00243832">
      <w:pPr>
        <w:spacing w:after="0" w:line="240" w:lineRule="auto"/>
      </w:pPr>
      <w:r>
        <w:separator/>
      </w:r>
    </w:p>
  </w:endnote>
  <w:endnote w:type="continuationSeparator" w:id="0">
    <w:p w14:paraId="5FFDD07F" w14:textId="77777777" w:rsidR="00466704" w:rsidRDefault="00466704" w:rsidP="00243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FD18E" w14:textId="77777777" w:rsidR="00466704" w:rsidRDefault="00466704" w:rsidP="00243832">
      <w:pPr>
        <w:spacing w:after="0" w:line="240" w:lineRule="auto"/>
      </w:pPr>
      <w:r>
        <w:separator/>
      </w:r>
    </w:p>
  </w:footnote>
  <w:footnote w:type="continuationSeparator" w:id="0">
    <w:p w14:paraId="70B08F3A" w14:textId="77777777" w:rsidR="00466704" w:rsidRDefault="00466704" w:rsidP="002438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E93DAA"/>
    <w:multiLevelType w:val="hybridMultilevel"/>
    <w:tmpl w:val="BF22EC4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sbA0sLQ0MjO2NDVS0lEKTi0uzszPAykwrAUA6iIgriwAAAA="/>
  </w:docVars>
  <w:rsids>
    <w:rsidRoot w:val="001A6CCE"/>
    <w:rsid w:val="00001D5B"/>
    <w:rsid w:val="000A15F0"/>
    <w:rsid w:val="001A6CCE"/>
    <w:rsid w:val="00243832"/>
    <w:rsid w:val="00466704"/>
    <w:rsid w:val="006A20B7"/>
    <w:rsid w:val="00AA1023"/>
    <w:rsid w:val="00B81E90"/>
    <w:rsid w:val="00C97D9A"/>
    <w:rsid w:val="00DD01E9"/>
    <w:rsid w:val="00F8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25AD5"/>
  <w15:chartTrackingRefBased/>
  <w15:docId w15:val="{ED1E9EBC-E290-4DD2-A2AF-2CC133CD5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C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832"/>
  </w:style>
  <w:style w:type="paragraph" w:styleId="Footer">
    <w:name w:val="footer"/>
    <w:basedOn w:val="Normal"/>
    <w:link w:val="FooterChar"/>
    <w:uiPriority w:val="99"/>
    <w:unhideWhenUsed/>
    <w:rsid w:val="0024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8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e64@outlook.com</dc:creator>
  <cp:keywords/>
  <dc:description/>
  <cp:lastModifiedBy>Doug Neufeld</cp:lastModifiedBy>
  <cp:revision>2</cp:revision>
  <cp:lastPrinted>2018-12-28T01:22:00Z</cp:lastPrinted>
  <dcterms:created xsi:type="dcterms:W3CDTF">2018-12-31T16:56:00Z</dcterms:created>
  <dcterms:modified xsi:type="dcterms:W3CDTF">2018-12-31T16:56:00Z</dcterms:modified>
</cp:coreProperties>
</file>